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F5163C" w14:textId="77777777" w:rsidR="00D53311" w:rsidRDefault="00000000">
      <w:pPr>
        <w:pStyle w:val="Heading1"/>
      </w:pPr>
      <w:bookmarkStart w:id="0" w:name="task-management-application"/>
      <w:r>
        <w:t>Task Management Application</w:t>
      </w:r>
    </w:p>
    <w:p w14:paraId="0C62B4AC" w14:textId="77777777" w:rsidR="00D53311" w:rsidRDefault="00000000">
      <w:pPr>
        <w:pStyle w:val="FirstParagraph"/>
      </w:pPr>
      <w:r>
        <w:t>This project is a simple task management application designed to showcase full-stack development skills. The application allows users to create, edit, and delete tasks, prioritize tasks, set due dates, mark tasks as completed, and provides filtering and search functionality for tasks.</w:t>
      </w:r>
    </w:p>
    <w:p w14:paraId="41B9D8CA" w14:textId="159D0F33" w:rsidR="00D53311" w:rsidRDefault="00000000" w:rsidP="00845EEE">
      <w:pPr>
        <w:pStyle w:val="BodyText"/>
        <w:jc w:val="both"/>
      </w:pPr>
      <w:r>
        <w:t xml:space="preserve">Link to Live </w:t>
      </w:r>
      <w:proofErr w:type="gramStart"/>
      <w:r>
        <w:t>demo :</w:t>
      </w:r>
      <w:proofErr w:type="gramEnd"/>
      <w:r>
        <w:t xml:space="preserve"> </w:t>
      </w:r>
      <w:hyperlink r:id="rId7" w:history="1">
        <w:r w:rsidRPr="00845EEE">
          <w:rPr>
            <w:rStyle w:val="Hyperlink"/>
          </w:rPr>
          <w:t>https://task-management-app-two-psi.vercel.app</w:t>
        </w:r>
      </w:hyperlink>
    </w:p>
    <w:p w14:paraId="11BEA0F7" w14:textId="22F6C92C" w:rsidR="00D53311" w:rsidRDefault="00000000">
      <w:pPr>
        <w:pStyle w:val="BodyText"/>
      </w:pPr>
      <w:r>
        <w:t xml:space="preserve">Github </w:t>
      </w:r>
      <w:proofErr w:type="gramStart"/>
      <w:r>
        <w:t>repo :</w:t>
      </w:r>
      <w:proofErr w:type="gramEnd"/>
      <w:r>
        <w:t xml:space="preserve"> </w:t>
      </w:r>
      <w:hyperlink r:id="rId8" w:history="1">
        <w:r w:rsidRPr="00845EEE">
          <w:rPr>
            <w:rStyle w:val="Hyperlink"/>
          </w:rPr>
          <w:t>https://github.com/shubham691438/task-management-app</w:t>
        </w:r>
      </w:hyperlink>
    </w:p>
    <w:p w14:paraId="68E4A291" w14:textId="7BA0F219" w:rsidR="00845EEE" w:rsidRDefault="00845EEE">
      <w:pPr>
        <w:pStyle w:val="BodyText"/>
      </w:pPr>
      <w:r>
        <w:t xml:space="preserve">Link to Drive: </w:t>
      </w:r>
      <w:hyperlink r:id="rId9" w:history="1">
        <w:r w:rsidR="00A133C3" w:rsidRPr="00AD0E8B">
          <w:rPr>
            <w:rStyle w:val="Hyperlink"/>
          </w:rPr>
          <w:t>https://drive.google.com/file/d/1K8t-vCgq2GaR02eEHEcq0Fwfa2SGuM_k/view?usp=sharing</w:t>
        </w:r>
      </w:hyperlink>
    </w:p>
    <w:p w14:paraId="5931E691" w14:textId="652D8579" w:rsidR="00D53311" w:rsidRDefault="00845EEE">
      <w:pPr>
        <w:pStyle w:val="BodyText"/>
      </w:pPr>
      <w:r>
        <w:rPr>
          <w:noProof/>
        </w:rPr>
        <w:drawing>
          <wp:inline distT="0" distB="0" distL="0" distR="0" wp14:anchorId="1E666C45" wp14:editId="19729737">
            <wp:extent cx="5943600" cy="3335655"/>
            <wp:effectExtent l="0" t="0" r="0" b="0"/>
            <wp:docPr id="12819116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1911618" name="Picture 1281911618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72369" w14:textId="77777777" w:rsidR="00D53311" w:rsidRDefault="00000000">
      <w:pPr>
        <w:pStyle w:val="Heading2"/>
      </w:pPr>
      <w:bookmarkStart w:id="1" w:name="features"/>
      <w:r>
        <w:t>Features</w:t>
      </w:r>
    </w:p>
    <w:p w14:paraId="11C67214" w14:textId="77777777" w:rsidR="00D53311" w:rsidRDefault="00000000">
      <w:pPr>
        <w:pStyle w:val="Heading3"/>
      </w:pPr>
      <w:bookmarkStart w:id="2" w:name="frontend"/>
      <w:r>
        <w:t>Frontend</w:t>
      </w:r>
    </w:p>
    <w:p w14:paraId="05131135" w14:textId="77777777" w:rsidR="00D53311" w:rsidRDefault="00000000">
      <w:pPr>
        <w:pStyle w:val="Compact"/>
        <w:numPr>
          <w:ilvl w:val="0"/>
          <w:numId w:val="2"/>
        </w:numPr>
      </w:pPr>
      <w:r>
        <w:t>User-friendly and intuitive interface developed React and Tailwind</w:t>
      </w:r>
    </w:p>
    <w:p w14:paraId="4787CA9C" w14:textId="77777777" w:rsidR="00D53311" w:rsidRDefault="00000000">
      <w:pPr>
        <w:pStyle w:val="Compact"/>
        <w:numPr>
          <w:ilvl w:val="0"/>
          <w:numId w:val="2"/>
        </w:numPr>
      </w:pPr>
      <w:r>
        <w:t>User registration and login functionality</w:t>
      </w:r>
    </w:p>
    <w:p w14:paraId="3F74B0E4" w14:textId="77777777" w:rsidR="00D53311" w:rsidRDefault="00000000">
      <w:pPr>
        <w:pStyle w:val="Compact"/>
        <w:numPr>
          <w:ilvl w:val="0"/>
          <w:numId w:val="2"/>
        </w:numPr>
      </w:pPr>
      <w:r>
        <w:t>Task prioritization (e.g., high, medium, low).</w:t>
      </w:r>
    </w:p>
    <w:p w14:paraId="7AB2FC15" w14:textId="77777777" w:rsidR="00D53311" w:rsidRDefault="00000000">
      <w:pPr>
        <w:pStyle w:val="Compact"/>
        <w:numPr>
          <w:ilvl w:val="0"/>
          <w:numId w:val="2"/>
        </w:numPr>
      </w:pPr>
      <w:r>
        <w:t>Setting due dates for tasks.</w:t>
      </w:r>
    </w:p>
    <w:p w14:paraId="3F7DA8FD" w14:textId="77777777" w:rsidR="00D53311" w:rsidRDefault="00000000">
      <w:pPr>
        <w:pStyle w:val="Compact"/>
        <w:numPr>
          <w:ilvl w:val="0"/>
          <w:numId w:val="2"/>
        </w:numPr>
      </w:pPr>
      <w:r>
        <w:t>Marking tasks as completed.</w:t>
      </w:r>
    </w:p>
    <w:p w14:paraId="52C8D963" w14:textId="77777777" w:rsidR="00D53311" w:rsidRDefault="00000000">
      <w:pPr>
        <w:pStyle w:val="Compact"/>
        <w:numPr>
          <w:ilvl w:val="0"/>
          <w:numId w:val="2"/>
        </w:numPr>
      </w:pPr>
      <w:r>
        <w:t>Filtering and search functionality for tasks.</w:t>
      </w:r>
    </w:p>
    <w:p w14:paraId="7E487EE2" w14:textId="74039F5D" w:rsidR="00D53311" w:rsidRDefault="00845EEE">
      <w:pPr>
        <w:pStyle w:val="FirstParagraph"/>
      </w:pPr>
      <w:r>
        <w:rPr>
          <w:noProof/>
        </w:rPr>
        <w:lastRenderedPageBreak/>
        <w:drawing>
          <wp:inline distT="0" distB="0" distL="0" distR="0" wp14:anchorId="3D3E777C" wp14:editId="043CF62B">
            <wp:extent cx="6240445" cy="6210300"/>
            <wp:effectExtent l="0" t="0" r="8255" b="0"/>
            <wp:docPr id="141138952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1389527" name="Picture 141138952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5913" cy="623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88EBA" w14:textId="77777777" w:rsidR="00D53311" w:rsidRDefault="00000000">
      <w:pPr>
        <w:pStyle w:val="Heading3"/>
      </w:pPr>
      <w:bookmarkStart w:id="3" w:name="backend"/>
      <w:bookmarkEnd w:id="2"/>
      <w:r>
        <w:t>Backend</w:t>
      </w:r>
    </w:p>
    <w:p w14:paraId="1AC83B55" w14:textId="77777777" w:rsidR="00D53311" w:rsidRDefault="00000000">
      <w:pPr>
        <w:pStyle w:val="Compact"/>
        <w:numPr>
          <w:ilvl w:val="0"/>
          <w:numId w:val="3"/>
        </w:numPr>
      </w:pPr>
      <w:r>
        <w:t>Build using nodejs , express and Mongodb</w:t>
      </w:r>
    </w:p>
    <w:p w14:paraId="0E98E37B" w14:textId="77777777" w:rsidR="00D53311" w:rsidRDefault="00000000">
      <w:pPr>
        <w:pStyle w:val="Compact"/>
        <w:numPr>
          <w:ilvl w:val="0"/>
          <w:numId w:val="3"/>
        </w:numPr>
      </w:pPr>
      <w:r>
        <w:t>CRUD operations for tasks (Create, Read, Update, Delete)</w:t>
      </w:r>
    </w:p>
    <w:p w14:paraId="1A5B909F" w14:textId="77777777" w:rsidR="00D53311" w:rsidRDefault="00000000">
      <w:pPr>
        <w:pStyle w:val="Compact"/>
        <w:numPr>
          <w:ilvl w:val="0"/>
          <w:numId w:val="3"/>
        </w:numPr>
      </w:pPr>
      <w:r>
        <w:t>Secure user authentication and authorization.</w:t>
      </w:r>
    </w:p>
    <w:p w14:paraId="45C7DA4F" w14:textId="77777777" w:rsidR="00D53311" w:rsidRDefault="00000000">
      <w:pPr>
        <w:pStyle w:val="Compact"/>
        <w:numPr>
          <w:ilvl w:val="0"/>
          <w:numId w:val="3"/>
        </w:numPr>
      </w:pPr>
      <w:r>
        <w:t>RESTful API endpoints for CRUD operations on tasks.</w:t>
      </w:r>
    </w:p>
    <w:p w14:paraId="1F0EEB88" w14:textId="77777777" w:rsidR="00D53311" w:rsidRDefault="00000000">
      <w:pPr>
        <w:pStyle w:val="Heading1"/>
      </w:pPr>
      <w:bookmarkStart w:id="4" w:name="api-documentation"/>
      <w:bookmarkEnd w:id="0"/>
      <w:bookmarkEnd w:id="1"/>
      <w:bookmarkEnd w:id="3"/>
      <w:r>
        <w:lastRenderedPageBreak/>
        <w:t>API Documentation</w:t>
      </w:r>
    </w:p>
    <w:p w14:paraId="1A6E8A4A" w14:textId="77777777" w:rsidR="00D53311" w:rsidRDefault="00000000">
      <w:pPr>
        <w:pStyle w:val="Heading2"/>
      </w:pPr>
      <w:bookmarkStart w:id="5" w:name="task-management-api"/>
      <w:r>
        <w:t>Task Management API</w:t>
      </w:r>
    </w:p>
    <w:p w14:paraId="1DBBF01B" w14:textId="77777777" w:rsidR="00D53311" w:rsidRDefault="00000000">
      <w:pPr>
        <w:pStyle w:val="Heading3"/>
      </w:pPr>
      <w:bookmarkStart w:id="6" w:name="base-url"/>
      <w:r>
        <w:t>Base URL</w:t>
      </w:r>
    </w:p>
    <w:p w14:paraId="4DF710A0" w14:textId="77777777" w:rsidR="00D53311" w:rsidRDefault="00000000">
      <w:pPr>
        <w:pStyle w:val="FirstParagraph"/>
      </w:pPr>
      <w:r>
        <w:t xml:space="preserve">The base URL for accessing the Task Management API is </w:t>
      </w:r>
      <w:r>
        <w:rPr>
          <w:rStyle w:val="VerbatimChar"/>
        </w:rPr>
        <w:t>/api/task</w:t>
      </w:r>
      <w:r>
        <w:t>.</w:t>
      </w:r>
    </w:p>
    <w:p w14:paraId="1A45BBA5" w14:textId="77777777" w:rsidR="00D53311" w:rsidRDefault="00000000">
      <w:pPr>
        <w:pStyle w:val="Heading3"/>
      </w:pPr>
      <w:bookmarkStart w:id="7" w:name="endpoints"/>
      <w:bookmarkEnd w:id="6"/>
      <w:r>
        <w:t>Endpoints</w:t>
      </w:r>
    </w:p>
    <w:p w14:paraId="003C638A" w14:textId="77777777" w:rsidR="00D53311" w:rsidRDefault="00000000">
      <w:pPr>
        <w:pStyle w:val="Heading4"/>
      </w:pPr>
      <w:bookmarkStart w:id="8" w:name="create-task"/>
      <w:r>
        <w:t>1. Create Task</w:t>
      </w:r>
    </w:p>
    <w:p w14:paraId="27C35A42" w14:textId="77777777" w:rsidR="00D5331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Endpoint</w:t>
      </w:r>
      <w:r>
        <w:t xml:space="preserve">: </w:t>
      </w:r>
      <w:r>
        <w:rPr>
          <w:rStyle w:val="VerbatimChar"/>
        </w:rPr>
        <w:t>/create</w:t>
      </w:r>
    </w:p>
    <w:p w14:paraId="0C6A6781" w14:textId="77777777" w:rsidR="00D5331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Method</w:t>
      </w:r>
      <w:r>
        <w:t>: POST</w:t>
      </w:r>
    </w:p>
    <w:p w14:paraId="69117356" w14:textId="77777777" w:rsidR="00D5331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Description</w:t>
      </w:r>
      <w:r>
        <w:t>: Creates a new task.</w:t>
      </w:r>
    </w:p>
    <w:p w14:paraId="5D82A247" w14:textId="77777777" w:rsidR="00D5331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equest Body</w:t>
      </w:r>
      <w:r>
        <w:t>:</w:t>
      </w:r>
    </w:p>
    <w:p w14:paraId="7798572E" w14:textId="77777777" w:rsidR="00D53311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user</w:t>
      </w:r>
      <w:r>
        <w:t xml:space="preserve"> (string): User ID associated with the task.</w:t>
      </w:r>
    </w:p>
    <w:p w14:paraId="2A55744D" w14:textId="77777777" w:rsidR="00D53311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taskName</w:t>
      </w:r>
      <w:r>
        <w:t xml:space="preserve"> (string): Name of the task.</w:t>
      </w:r>
    </w:p>
    <w:p w14:paraId="2B5B79BA" w14:textId="77777777" w:rsidR="00D53311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dueDate</w:t>
      </w:r>
      <w:r>
        <w:t xml:space="preserve"> (date): Due date of the task.</w:t>
      </w:r>
    </w:p>
    <w:p w14:paraId="6F59A08C" w14:textId="77777777" w:rsidR="00D53311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description</w:t>
      </w:r>
      <w:r>
        <w:t xml:space="preserve"> (string): Description of the task.</w:t>
      </w:r>
    </w:p>
    <w:p w14:paraId="5C70FBBE" w14:textId="77777777" w:rsidR="00D53311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priority</w:t>
      </w:r>
      <w:r>
        <w:t xml:space="preserve"> (string): Priority level of the task (e.g., high, medium, low).</w:t>
      </w:r>
    </w:p>
    <w:p w14:paraId="75767C9D" w14:textId="77777777" w:rsidR="00D53311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completed</w:t>
      </w:r>
      <w:r>
        <w:t xml:space="preserve"> (boolean): Indicates whether the task is completed.</w:t>
      </w:r>
    </w:p>
    <w:p w14:paraId="5D979602" w14:textId="77777777" w:rsidR="00D5331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esponse</w:t>
      </w:r>
      <w:r>
        <w:t>:</w:t>
      </w:r>
    </w:p>
    <w:p w14:paraId="1B62B80D" w14:textId="77777777" w:rsidR="00D53311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task</w:t>
      </w:r>
      <w:r>
        <w:t xml:space="preserve"> (object): Created task object.</w:t>
      </w:r>
    </w:p>
    <w:p w14:paraId="353B7EB9" w14:textId="77777777" w:rsidR="00D5331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tatus Codes</w:t>
      </w:r>
      <w:r>
        <w:t>:</w:t>
      </w:r>
    </w:p>
    <w:p w14:paraId="46795B4B" w14:textId="77777777" w:rsidR="00D53311" w:rsidRDefault="00000000">
      <w:pPr>
        <w:pStyle w:val="Compact"/>
        <w:numPr>
          <w:ilvl w:val="1"/>
          <w:numId w:val="7"/>
        </w:numPr>
      </w:pPr>
      <w:r>
        <w:t>201: Task created successfully.</w:t>
      </w:r>
    </w:p>
    <w:p w14:paraId="38B02F27" w14:textId="77777777" w:rsidR="00D53311" w:rsidRDefault="00000000">
      <w:pPr>
        <w:pStyle w:val="Compact"/>
        <w:numPr>
          <w:ilvl w:val="1"/>
          <w:numId w:val="7"/>
        </w:numPr>
      </w:pPr>
      <w:r>
        <w:t>400: Error in task creation.</w:t>
      </w:r>
    </w:p>
    <w:p w14:paraId="5A0DBC04" w14:textId="77777777" w:rsidR="00D53311" w:rsidRDefault="00000000">
      <w:pPr>
        <w:pStyle w:val="Heading4"/>
      </w:pPr>
      <w:bookmarkStart w:id="9" w:name="get-tasks"/>
      <w:bookmarkEnd w:id="8"/>
      <w:r>
        <w:t>2. Get Tasks</w:t>
      </w:r>
    </w:p>
    <w:p w14:paraId="5BF2BEEB" w14:textId="77777777" w:rsidR="00D53311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Endpoint</w:t>
      </w:r>
      <w:r>
        <w:t xml:space="preserve">: </w:t>
      </w:r>
      <w:r>
        <w:rPr>
          <w:rStyle w:val="VerbatimChar"/>
        </w:rPr>
        <w:t>/get</w:t>
      </w:r>
    </w:p>
    <w:p w14:paraId="0A931291" w14:textId="77777777" w:rsidR="00D53311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Method</w:t>
      </w:r>
      <w:r>
        <w:t>: GET</w:t>
      </w:r>
    </w:p>
    <w:p w14:paraId="473C0C4F" w14:textId="77777777" w:rsidR="00D53311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Description</w:t>
      </w:r>
      <w:r>
        <w:t>: Retrieves all tasks.</w:t>
      </w:r>
    </w:p>
    <w:p w14:paraId="65B0FF0D" w14:textId="77777777" w:rsidR="00D53311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Response</w:t>
      </w:r>
      <w:r>
        <w:t>:</w:t>
      </w:r>
    </w:p>
    <w:p w14:paraId="52357315" w14:textId="77777777" w:rsidR="00D53311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tasks</w:t>
      </w:r>
      <w:r>
        <w:t xml:space="preserve"> (array): Array of task objects.</w:t>
      </w:r>
    </w:p>
    <w:p w14:paraId="678CD2E7" w14:textId="77777777" w:rsidR="00D53311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Status Codes</w:t>
      </w:r>
      <w:r>
        <w:t>:</w:t>
      </w:r>
    </w:p>
    <w:p w14:paraId="2083E5CD" w14:textId="77777777" w:rsidR="00D53311" w:rsidRDefault="00000000">
      <w:pPr>
        <w:pStyle w:val="Compact"/>
        <w:numPr>
          <w:ilvl w:val="1"/>
          <w:numId w:val="10"/>
        </w:numPr>
      </w:pPr>
      <w:r>
        <w:t>200: Successful retrieval of tasks.</w:t>
      </w:r>
    </w:p>
    <w:p w14:paraId="7F13A2F0" w14:textId="77777777" w:rsidR="00D53311" w:rsidRDefault="00000000">
      <w:pPr>
        <w:pStyle w:val="Compact"/>
        <w:numPr>
          <w:ilvl w:val="1"/>
          <w:numId w:val="10"/>
        </w:numPr>
      </w:pPr>
      <w:r>
        <w:t>400: Error in retrieving tasks.</w:t>
      </w:r>
    </w:p>
    <w:p w14:paraId="2F5EDD9B" w14:textId="77777777" w:rsidR="00D53311" w:rsidRDefault="00000000">
      <w:pPr>
        <w:pStyle w:val="Heading4"/>
      </w:pPr>
      <w:bookmarkStart w:id="10" w:name="delete-task"/>
      <w:bookmarkEnd w:id="9"/>
      <w:r>
        <w:t>3. Delete Task</w:t>
      </w:r>
    </w:p>
    <w:p w14:paraId="65684611" w14:textId="77777777" w:rsidR="00D53311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Endpoint</w:t>
      </w:r>
      <w:r>
        <w:t xml:space="preserve">: </w:t>
      </w:r>
      <w:r>
        <w:rPr>
          <w:rStyle w:val="VerbatimChar"/>
        </w:rPr>
        <w:t>/delete/:_id</w:t>
      </w:r>
    </w:p>
    <w:p w14:paraId="6C54F44E" w14:textId="77777777" w:rsidR="00D53311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Method</w:t>
      </w:r>
      <w:r>
        <w:t>: DELETE</w:t>
      </w:r>
    </w:p>
    <w:p w14:paraId="122D5763" w14:textId="77777777" w:rsidR="00D53311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Description</w:t>
      </w:r>
      <w:r>
        <w:t>: Deletes a task by ID.</w:t>
      </w:r>
    </w:p>
    <w:p w14:paraId="707E3EF6" w14:textId="77777777" w:rsidR="00D53311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Request Parameters</w:t>
      </w:r>
      <w:r>
        <w:t>:</w:t>
      </w:r>
    </w:p>
    <w:p w14:paraId="364266F1" w14:textId="77777777" w:rsidR="00D53311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_id</w:t>
      </w:r>
      <w:r>
        <w:t xml:space="preserve"> (string): ID of the task to be deleted.</w:t>
      </w:r>
    </w:p>
    <w:p w14:paraId="2C7403E5" w14:textId="77777777" w:rsidR="00D53311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lastRenderedPageBreak/>
        <w:t>Response</w:t>
      </w:r>
      <w:r>
        <w:t>:</w:t>
      </w:r>
    </w:p>
    <w:p w14:paraId="79C62195" w14:textId="77777777" w:rsidR="00D53311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task</w:t>
      </w:r>
      <w:r>
        <w:t xml:space="preserve"> (object): Deleted task object.</w:t>
      </w:r>
    </w:p>
    <w:p w14:paraId="41035694" w14:textId="77777777" w:rsidR="00D53311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Status Codes</w:t>
      </w:r>
      <w:r>
        <w:t>:</w:t>
      </w:r>
    </w:p>
    <w:p w14:paraId="381D3293" w14:textId="77777777" w:rsidR="00D53311" w:rsidRDefault="00000000">
      <w:pPr>
        <w:pStyle w:val="Compact"/>
        <w:numPr>
          <w:ilvl w:val="1"/>
          <w:numId w:val="14"/>
        </w:numPr>
      </w:pPr>
      <w:r>
        <w:t>200: Task deleted successfully.</w:t>
      </w:r>
    </w:p>
    <w:p w14:paraId="5329FDD4" w14:textId="77777777" w:rsidR="00D53311" w:rsidRDefault="00000000">
      <w:pPr>
        <w:pStyle w:val="Compact"/>
        <w:numPr>
          <w:ilvl w:val="1"/>
          <w:numId w:val="14"/>
        </w:numPr>
      </w:pPr>
      <w:r>
        <w:t>400: Error in deleting task.</w:t>
      </w:r>
    </w:p>
    <w:p w14:paraId="0CFB9259" w14:textId="77777777" w:rsidR="00D53311" w:rsidRDefault="00000000">
      <w:pPr>
        <w:pStyle w:val="Heading4"/>
      </w:pPr>
      <w:bookmarkStart w:id="11" w:name="update-task"/>
      <w:bookmarkEnd w:id="10"/>
      <w:r>
        <w:t>4. Update Task</w:t>
      </w:r>
    </w:p>
    <w:p w14:paraId="2A2A1C20" w14:textId="77777777" w:rsidR="00D53311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Endpoint</w:t>
      </w:r>
      <w:r>
        <w:t xml:space="preserve">: </w:t>
      </w:r>
      <w:r>
        <w:rPr>
          <w:rStyle w:val="VerbatimChar"/>
        </w:rPr>
        <w:t>/update/:_id</w:t>
      </w:r>
    </w:p>
    <w:p w14:paraId="2C85CF84" w14:textId="77777777" w:rsidR="00D53311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Method</w:t>
      </w:r>
      <w:r>
        <w:t>: PUT</w:t>
      </w:r>
    </w:p>
    <w:p w14:paraId="2476D744" w14:textId="77777777" w:rsidR="00D53311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Description</w:t>
      </w:r>
      <w:r>
        <w:t>: Updates a task by ID.</w:t>
      </w:r>
    </w:p>
    <w:p w14:paraId="7E2D1D26" w14:textId="77777777" w:rsidR="00D53311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Request Parameters</w:t>
      </w:r>
      <w:r>
        <w:t>:</w:t>
      </w:r>
    </w:p>
    <w:p w14:paraId="23C425A8" w14:textId="77777777" w:rsidR="00D53311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_id</w:t>
      </w:r>
      <w:r>
        <w:t xml:space="preserve"> (string): ID of the task to be updated.</w:t>
      </w:r>
    </w:p>
    <w:p w14:paraId="36E55268" w14:textId="77777777" w:rsidR="00D53311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Request Body</w:t>
      </w:r>
      <w:r>
        <w:t>:</w:t>
      </w:r>
    </w:p>
    <w:p w14:paraId="16973859" w14:textId="77777777" w:rsidR="00D53311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user</w:t>
      </w:r>
      <w:r>
        <w:t xml:space="preserve"> (string): Updated user ID associated with the task.</w:t>
      </w:r>
    </w:p>
    <w:p w14:paraId="42597CA2" w14:textId="77777777" w:rsidR="00D53311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taskName</w:t>
      </w:r>
      <w:r>
        <w:t xml:space="preserve"> (string): Updated name of the task.</w:t>
      </w:r>
    </w:p>
    <w:p w14:paraId="7E0F2592" w14:textId="77777777" w:rsidR="00D53311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dueDate</w:t>
      </w:r>
      <w:r>
        <w:t xml:space="preserve"> (date): Updated due date of the task.</w:t>
      </w:r>
    </w:p>
    <w:p w14:paraId="26214043" w14:textId="77777777" w:rsidR="00D53311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description</w:t>
      </w:r>
      <w:r>
        <w:t xml:space="preserve"> (string): Updated description of the task.</w:t>
      </w:r>
    </w:p>
    <w:p w14:paraId="64AB054E" w14:textId="77777777" w:rsidR="00D53311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priority</w:t>
      </w:r>
      <w:r>
        <w:t xml:space="preserve"> (string): Updated priority level of the task.</w:t>
      </w:r>
    </w:p>
    <w:p w14:paraId="0FF77FAB" w14:textId="77777777" w:rsidR="00D53311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completed</w:t>
      </w:r>
      <w:r>
        <w:t xml:space="preserve"> (boolean): Updated completion status of the task.</w:t>
      </w:r>
    </w:p>
    <w:p w14:paraId="24E9800A" w14:textId="77777777" w:rsidR="00D53311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Response</w:t>
      </w:r>
      <w:r>
        <w:t>:</w:t>
      </w:r>
    </w:p>
    <w:p w14:paraId="2CE1CCF6" w14:textId="77777777" w:rsidR="00D53311" w:rsidRDefault="00000000">
      <w:pPr>
        <w:pStyle w:val="Compact"/>
        <w:numPr>
          <w:ilvl w:val="1"/>
          <w:numId w:val="18"/>
        </w:numPr>
      </w:pPr>
      <w:r>
        <w:rPr>
          <w:rStyle w:val="VerbatimChar"/>
        </w:rPr>
        <w:t>task</w:t>
      </w:r>
      <w:r>
        <w:t xml:space="preserve"> (object): Updated task object.</w:t>
      </w:r>
    </w:p>
    <w:p w14:paraId="6D80BE39" w14:textId="77777777" w:rsidR="00D53311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Status Codes</w:t>
      </w:r>
      <w:r>
        <w:t>:</w:t>
      </w:r>
    </w:p>
    <w:p w14:paraId="7F0E8E22" w14:textId="77777777" w:rsidR="00D53311" w:rsidRDefault="00000000">
      <w:pPr>
        <w:pStyle w:val="Compact"/>
        <w:numPr>
          <w:ilvl w:val="1"/>
          <w:numId w:val="19"/>
        </w:numPr>
      </w:pPr>
      <w:r>
        <w:t>200: Task updated successfully.</w:t>
      </w:r>
    </w:p>
    <w:p w14:paraId="6C6FB140" w14:textId="77777777" w:rsidR="00D53311" w:rsidRDefault="00000000">
      <w:pPr>
        <w:pStyle w:val="Compact"/>
        <w:numPr>
          <w:ilvl w:val="1"/>
          <w:numId w:val="19"/>
        </w:numPr>
      </w:pPr>
      <w:r>
        <w:t>400: Error in updating task.</w:t>
      </w:r>
    </w:p>
    <w:p w14:paraId="13EFCAAE" w14:textId="77777777" w:rsidR="00D53311" w:rsidRDefault="00000000">
      <w:pPr>
        <w:pStyle w:val="Heading2"/>
      </w:pPr>
      <w:bookmarkStart w:id="12" w:name="user-signuplogin-api"/>
      <w:bookmarkEnd w:id="5"/>
      <w:bookmarkEnd w:id="7"/>
      <w:bookmarkEnd w:id="11"/>
      <w:r>
        <w:t>User Signup/Login API</w:t>
      </w:r>
    </w:p>
    <w:p w14:paraId="713F345F" w14:textId="77777777" w:rsidR="00D53311" w:rsidRDefault="00000000">
      <w:pPr>
        <w:pStyle w:val="Heading3"/>
      </w:pPr>
      <w:bookmarkStart w:id="13" w:name="base-url-1"/>
      <w:r>
        <w:t>Base URL</w:t>
      </w:r>
    </w:p>
    <w:p w14:paraId="20C92570" w14:textId="77777777" w:rsidR="00D53311" w:rsidRDefault="00000000">
      <w:pPr>
        <w:pStyle w:val="FirstParagraph"/>
      </w:pPr>
      <w:r>
        <w:t xml:space="preserve">The base URL for accessing the Authentication API is </w:t>
      </w:r>
      <w:r>
        <w:rPr>
          <w:rStyle w:val="VerbatimChar"/>
        </w:rPr>
        <w:t>/api/use</w:t>
      </w:r>
      <w:r>
        <w:t>.</w:t>
      </w:r>
    </w:p>
    <w:p w14:paraId="5FADF627" w14:textId="77777777" w:rsidR="00D53311" w:rsidRDefault="00000000">
      <w:pPr>
        <w:pStyle w:val="Heading3"/>
      </w:pPr>
      <w:bookmarkStart w:id="14" w:name="endpoints-1"/>
      <w:bookmarkEnd w:id="13"/>
      <w:r>
        <w:t>Endpoints</w:t>
      </w:r>
    </w:p>
    <w:p w14:paraId="2FC92669" w14:textId="77777777" w:rsidR="00D53311" w:rsidRDefault="00000000">
      <w:pPr>
        <w:pStyle w:val="Heading4"/>
      </w:pPr>
      <w:bookmarkStart w:id="15" w:name="user-registration"/>
      <w:r>
        <w:t>1. User Registration</w:t>
      </w:r>
    </w:p>
    <w:p w14:paraId="52D367BB" w14:textId="77777777" w:rsidR="00D53311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Endpoint</w:t>
      </w:r>
      <w:r>
        <w:t xml:space="preserve">: </w:t>
      </w:r>
      <w:r>
        <w:rPr>
          <w:rStyle w:val="VerbatimChar"/>
        </w:rPr>
        <w:t>/register</w:t>
      </w:r>
    </w:p>
    <w:p w14:paraId="133F45C1" w14:textId="77777777" w:rsidR="00D53311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Method</w:t>
      </w:r>
      <w:r>
        <w:t>: POST</w:t>
      </w:r>
    </w:p>
    <w:p w14:paraId="7D63C843" w14:textId="77777777" w:rsidR="00D53311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Description</w:t>
      </w:r>
      <w:r>
        <w:t>: Registers a new user.</w:t>
      </w:r>
    </w:p>
    <w:p w14:paraId="7806B9A8" w14:textId="77777777" w:rsidR="00D53311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Request Body</w:t>
      </w:r>
      <w:r>
        <w:t>:</w:t>
      </w:r>
    </w:p>
    <w:p w14:paraId="350D6408" w14:textId="77777777" w:rsidR="00D53311" w:rsidRDefault="00000000">
      <w:pPr>
        <w:pStyle w:val="Compact"/>
        <w:numPr>
          <w:ilvl w:val="1"/>
          <w:numId w:val="21"/>
        </w:numPr>
      </w:pPr>
      <w:r>
        <w:rPr>
          <w:rStyle w:val="VerbatimChar"/>
        </w:rPr>
        <w:t>name</w:t>
      </w:r>
      <w:r>
        <w:t xml:space="preserve"> (string): Name of the user.</w:t>
      </w:r>
    </w:p>
    <w:p w14:paraId="5DC36670" w14:textId="77777777" w:rsidR="00D53311" w:rsidRDefault="00000000">
      <w:pPr>
        <w:pStyle w:val="Compact"/>
        <w:numPr>
          <w:ilvl w:val="1"/>
          <w:numId w:val="21"/>
        </w:numPr>
      </w:pPr>
      <w:r>
        <w:rPr>
          <w:rStyle w:val="VerbatimChar"/>
        </w:rPr>
        <w:t>email</w:t>
      </w:r>
      <w:r>
        <w:t xml:space="preserve"> (string): Email address of the user.</w:t>
      </w:r>
    </w:p>
    <w:p w14:paraId="2C3DC73B" w14:textId="77777777" w:rsidR="00D53311" w:rsidRDefault="00000000">
      <w:pPr>
        <w:pStyle w:val="Compact"/>
        <w:numPr>
          <w:ilvl w:val="1"/>
          <w:numId w:val="21"/>
        </w:numPr>
      </w:pPr>
      <w:r>
        <w:rPr>
          <w:rStyle w:val="VerbatimChar"/>
        </w:rPr>
        <w:t>password</w:t>
      </w:r>
      <w:r>
        <w:t xml:space="preserve"> (string): Password of the user.</w:t>
      </w:r>
    </w:p>
    <w:p w14:paraId="5910F587" w14:textId="77777777" w:rsidR="00D53311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Response</w:t>
      </w:r>
      <w:r>
        <w:t>:</w:t>
      </w:r>
    </w:p>
    <w:p w14:paraId="7AA826BD" w14:textId="77777777" w:rsidR="00D53311" w:rsidRDefault="00000000">
      <w:pPr>
        <w:pStyle w:val="Compact"/>
        <w:numPr>
          <w:ilvl w:val="1"/>
          <w:numId w:val="22"/>
        </w:numPr>
      </w:pPr>
      <w:r>
        <w:rPr>
          <w:rStyle w:val="VerbatimChar"/>
        </w:rPr>
        <w:t>userId</w:t>
      </w:r>
      <w:r>
        <w:t xml:space="preserve"> (string): ID of the registered user.</w:t>
      </w:r>
    </w:p>
    <w:p w14:paraId="1FE313AD" w14:textId="77777777" w:rsidR="00D53311" w:rsidRDefault="00000000">
      <w:pPr>
        <w:pStyle w:val="Compact"/>
        <w:numPr>
          <w:ilvl w:val="1"/>
          <w:numId w:val="22"/>
        </w:numPr>
      </w:pPr>
      <w:r>
        <w:rPr>
          <w:rStyle w:val="VerbatimChar"/>
        </w:rPr>
        <w:lastRenderedPageBreak/>
        <w:t>name</w:t>
      </w:r>
      <w:r>
        <w:t xml:space="preserve"> (string): Name of the registered user.</w:t>
      </w:r>
    </w:p>
    <w:p w14:paraId="6576A6CB" w14:textId="77777777" w:rsidR="00D53311" w:rsidRDefault="00000000">
      <w:pPr>
        <w:pStyle w:val="Compact"/>
        <w:numPr>
          <w:ilvl w:val="1"/>
          <w:numId w:val="22"/>
        </w:numPr>
      </w:pPr>
      <w:r>
        <w:rPr>
          <w:rStyle w:val="VerbatimChar"/>
        </w:rPr>
        <w:t>email</w:t>
      </w:r>
      <w:r>
        <w:t xml:space="preserve"> (string): Email address of the registered user.</w:t>
      </w:r>
    </w:p>
    <w:p w14:paraId="13E99683" w14:textId="77777777" w:rsidR="00D53311" w:rsidRDefault="00000000">
      <w:pPr>
        <w:pStyle w:val="Compact"/>
        <w:numPr>
          <w:ilvl w:val="1"/>
          <w:numId w:val="22"/>
        </w:numPr>
      </w:pPr>
      <w:r>
        <w:rPr>
          <w:rStyle w:val="VerbatimChar"/>
        </w:rPr>
        <w:t>token</w:t>
      </w:r>
      <w:r>
        <w:t xml:space="preserve"> (string): JWT token for authentication.</w:t>
      </w:r>
    </w:p>
    <w:p w14:paraId="033FCE20" w14:textId="77777777" w:rsidR="00D53311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Status Codes</w:t>
      </w:r>
      <w:r>
        <w:t>:</w:t>
      </w:r>
    </w:p>
    <w:p w14:paraId="41D34D62" w14:textId="77777777" w:rsidR="00D53311" w:rsidRDefault="00000000">
      <w:pPr>
        <w:pStyle w:val="Compact"/>
        <w:numPr>
          <w:ilvl w:val="1"/>
          <w:numId w:val="23"/>
        </w:numPr>
      </w:pPr>
      <w:r>
        <w:t>200: User registered successfully.</w:t>
      </w:r>
    </w:p>
    <w:p w14:paraId="624C8570" w14:textId="77777777" w:rsidR="00D53311" w:rsidRDefault="00000000">
      <w:pPr>
        <w:pStyle w:val="Compact"/>
        <w:numPr>
          <w:ilvl w:val="1"/>
          <w:numId w:val="23"/>
        </w:numPr>
      </w:pPr>
      <w:r>
        <w:t>400: Error in user registration.</w:t>
      </w:r>
    </w:p>
    <w:p w14:paraId="2CA80C8E" w14:textId="77777777" w:rsidR="00D53311" w:rsidRDefault="00000000">
      <w:pPr>
        <w:pStyle w:val="Heading4"/>
      </w:pPr>
      <w:bookmarkStart w:id="16" w:name="user-login"/>
      <w:bookmarkEnd w:id="15"/>
      <w:r>
        <w:t>2. User Login</w:t>
      </w:r>
    </w:p>
    <w:p w14:paraId="45F66885" w14:textId="77777777" w:rsidR="00D53311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Endpoint</w:t>
      </w:r>
      <w:r>
        <w:t xml:space="preserve">: </w:t>
      </w:r>
      <w:r>
        <w:rPr>
          <w:rStyle w:val="VerbatimChar"/>
        </w:rPr>
        <w:t>/login</w:t>
      </w:r>
    </w:p>
    <w:p w14:paraId="1914945B" w14:textId="77777777" w:rsidR="00D53311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Method</w:t>
      </w:r>
      <w:r>
        <w:t>: POST</w:t>
      </w:r>
    </w:p>
    <w:p w14:paraId="458C18F6" w14:textId="77777777" w:rsidR="00D53311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Description</w:t>
      </w:r>
      <w:r>
        <w:t>: Logs in an existing user.</w:t>
      </w:r>
    </w:p>
    <w:p w14:paraId="2AA66E29" w14:textId="77777777" w:rsidR="00D53311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Request Body</w:t>
      </w:r>
      <w:r>
        <w:t>:</w:t>
      </w:r>
    </w:p>
    <w:p w14:paraId="4DDCD7BC" w14:textId="77777777" w:rsidR="00D53311" w:rsidRDefault="00000000">
      <w:pPr>
        <w:pStyle w:val="Compact"/>
        <w:numPr>
          <w:ilvl w:val="1"/>
          <w:numId w:val="25"/>
        </w:numPr>
      </w:pPr>
      <w:r>
        <w:rPr>
          <w:rStyle w:val="VerbatimChar"/>
        </w:rPr>
        <w:t>email</w:t>
      </w:r>
      <w:r>
        <w:t xml:space="preserve"> (string): Email address of the user.</w:t>
      </w:r>
    </w:p>
    <w:p w14:paraId="2C4D3405" w14:textId="77777777" w:rsidR="00D53311" w:rsidRDefault="00000000">
      <w:pPr>
        <w:pStyle w:val="Compact"/>
        <w:numPr>
          <w:ilvl w:val="1"/>
          <w:numId w:val="25"/>
        </w:numPr>
      </w:pPr>
      <w:r>
        <w:rPr>
          <w:rStyle w:val="VerbatimChar"/>
        </w:rPr>
        <w:t>password</w:t>
      </w:r>
      <w:r>
        <w:t xml:space="preserve"> (string): Password of the user.</w:t>
      </w:r>
    </w:p>
    <w:p w14:paraId="28D16CCC" w14:textId="77777777" w:rsidR="00D53311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Response</w:t>
      </w:r>
      <w:r>
        <w:t>:</w:t>
      </w:r>
    </w:p>
    <w:p w14:paraId="0547A4CE" w14:textId="77777777" w:rsidR="00D53311" w:rsidRDefault="00000000">
      <w:pPr>
        <w:pStyle w:val="Compact"/>
        <w:numPr>
          <w:ilvl w:val="1"/>
          <w:numId w:val="26"/>
        </w:numPr>
      </w:pPr>
      <w:r>
        <w:rPr>
          <w:rStyle w:val="VerbatimChar"/>
        </w:rPr>
        <w:t>userId</w:t>
      </w:r>
      <w:r>
        <w:t xml:space="preserve"> (string): ID of the logged-in user.</w:t>
      </w:r>
    </w:p>
    <w:p w14:paraId="288A2C62" w14:textId="77777777" w:rsidR="00D53311" w:rsidRDefault="00000000">
      <w:pPr>
        <w:pStyle w:val="Compact"/>
        <w:numPr>
          <w:ilvl w:val="1"/>
          <w:numId w:val="26"/>
        </w:numPr>
      </w:pPr>
      <w:r>
        <w:rPr>
          <w:rStyle w:val="VerbatimChar"/>
        </w:rPr>
        <w:t>name</w:t>
      </w:r>
      <w:r>
        <w:t xml:space="preserve"> (string): Name of the logged-in user.</w:t>
      </w:r>
    </w:p>
    <w:p w14:paraId="57D57242" w14:textId="77777777" w:rsidR="00D53311" w:rsidRDefault="00000000">
      <w:pPr>
        <w:pStyle w:val="Compact"/>
        <w:numPr>
          <w:ilvl w:val="1"/>
          <w:numId w:val="26"/>
        </w:numPr>
      </w:pPr>
      <w:r>
        <w:rPr>
          <w:rStyle w:val="VerbatimChar"/>
        </w:rPr>
        <w:t>email</w:t>
      </w:r>
      <w:r>
        <w:t xml:space="preserve"> (string): Email address of the logged-in user.</w:t>
      </w:r>
    </w:p>
    <w:p w14:paraId="328D32D5" w14:textId="77777777" w:rsidR="00D53311" w:rsidRDefault="00000000">
      <w:pPr>
        <w:pStyle w:val="Compact"/>
        <w:numPr>
          <w:ilvl w:val="1"/>
          <w:numId w:val="26"/>
        </w:numPr>
      </w:pPr>
      <w:r>
        <w:rPr>
          <w:rStyle w:val="VerbatimChar"/>
        </w:rPr>
        <w:t>token</w:t>
      </w:r>
      <w:r>
        <w:t xml:space="preserve"> (string): JWT token for authentication.</w:t>
      </w:r>
    </w:p>
    <w:p w14:paraId="6DE3DB96" w14:textId="77777777" w:rsidR="00D53311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Status Codes</w:t>
      </w:r>
      <w:r>
        <w:t>:</w:t>
      </w:r>
    </w:p>
    <w:p w14:paraId="596BEAE6" w14:textId="77777777" w:rsidR="00D53311" w:rsidRDefault="00000000">
      <w:pPr>
        <w:pStyle w:val="Compact"/>
        <w:numPr>
          <w:ilvl w:val="1"/>
          <w:numId w:val="27"/>
        </w:numPr>
      </w:pPr>
      <w:r>
        <w:t>200: User logged in successfully.</w:t>
      </w:r>
    </w:p>
    <w:p w14:paraId="1C1F587E" w14:textId="77777777" w:rsidR="00D53311" w:rsidRDefault="00000000">
      <w:pPr>
        <w:pStyle w:val="Compact"/>
        <w:numPr>
          <w:ilvl w:val="1"/>
          <w:numId w:val="27"/>
        </w:numPr>
      </w:pPr>
      <w:r>
        <w:t>400: Error in user login.</w:t>
      </w:r>
      <w:bookmarkEnd w:id="4"/>
      <w:bookmarkEnd w:id="12"/>
      <w:bookmarkEnd w:id="14"/>
      <w:bookmarkEnd w:id="16"/>
    </w:p>
    <w:sectPr w:rsidR="00D5331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BD4BDC" w14:textId="77777777" w:rsidR="009742C8" w:rsidRDefault="009742C8">
      <w:pPr>
        <w:spacing w:after="0"/>
      </w:pPr>
      <w:r>
        <w:separator/>
      </w:r>
    </w:p>
  </w:endnote>
  <w:endnote w:type="continuationSeparator" w:id="0">
    <w:p w14:paraId="634BBBAE" w14:textId="77777777" w:rsidR="009742C8" w:rsidRDefault="009742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7058E8" w14:textId="77777777" w:rsidR="009742C8" w:rsidRDefault="009742C8">
      <w:r>
        <w:separator/>
      </w:r>
    </w:p>
  </w:footnote>
  <w:footnote w:type="continuationSeparator" w:id="0">
    <w:p w14:paraId="2C07690A" w14:textId="77777777" w:rsidR="009742C8" w:rsidRDefault="009742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0CEA8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A4A709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76908868">
    <w:abstractNumId w:val="0"/>
  </w:num>
  <w:num w:numId="2" w16cid:durableId="717246633">
    <w:abstractNumId w:val="1"/>
  </w:num>
  <w:num w:numId="3" w16cid:durableId="918902033">
    <w:abstractNumId w:val="1"/>
  </w:num>
  <w:num w:numId="4" w16cid:durableId="323315461">
    <w:abstractNumId w:val="1"/>
  </w:num>
  <w:num w:numId="5" w16cid:durableId="775906560">
    <w:abstractNumId w:val="1"/>
  </w:num>
  <w:num w:numId="6" w16cid:durableId="1590121106">
    <w:abstractNumId w:val="1"/>
  </w:num>
  <w:num w:numId="7" w16cid:durableId="1706712542">
    <w:abstractNumId w:val="1"/>
  </w:num>
  <w:num w:numId="8" w16cid:durableId="1944337848">
    <w:abstractNumId w:val="1"/>
  </w:num>
  <w:num w:numId="9" w16cid:durableId="1630357590">
    <w:abstractNumId w:val="1"/>
  </w:num>
  <w:num w:numId="10" w16cid:durableId="1575243731">
    <w:abstractNumId w:val="1"/>
  </w:num>
  <w:num w:numId="11" w16cid:durableId="469633838">
    <w:abstractNumId w:val="1"/>
  </w:num>
  <w:num w:numId="12" w16cid:durableId="1949046350">
    <w:abstractNumId w:val="1"/>
  </w:num>
  <w:num w:numId="13" w16cid:durableId="502864253">
    <w:abstractNumId w:val="1"/>
  </w:num>
  <w:num w:numId="14" w16cid:durableId="298534636">
    <w:abstractNumId w:val="1"/>
  </w:num>
  <w:num w:numId="15" w16cid:durableId="1199901746">
    <w:abstractNumId w:val="1"/>
  </w:num>
  <w:num w:numId="16" w16cid:durableId="397243299">
    <w:abstractNumId w:val="1"/>
  </w:num>
  <w:num w:numId="17" w16cid:durableId="1488979264">
    <w:abstractNumId w:val="1"/>
  </w:num>
  <w:num w:numId="18" w16cid:durableId="2054037228">
    <w:abstractNumId w:val="1"/>
  </w:num>
  <w:num w:numId="19" w16cid:durableId="1672365775">
    <w:abstractNumId w:val="1"/>
  </w:num>
  <w:num w:numId="20" w16cid:durableId="440538379">
    <w:abstractNumId w:val="1"/>
  </w:num>
  <w:num w:numId="21" w16cid:durableId="1335914681">
    <w:abstractNumId w:val="1"/>
  </w:num>
  <w:num w:numId="22" w16cid:durableId="44062017">
    <w:abstractNumId w:val="1"/>
  </w:num>
  <w:num w:numId="23" w16cid:durableId="1203055175">
    <w:abstractNumId w:val="1"/>
  </w:num>
  <w:num w:numId="24" w16cid:durableId="1399671353">
    <w:abstractNumId w:val="1"/>
  </w:num>
  <w:num w:numId="25" w16cid:durableId="84882104">
    <w:abstractNumId w:val="1"/>
  </w:num>
  <w:num w:numId="26" w16cid:durableId="328142681">
    <w:abstractNumId w:val="1"/>
  </w:num>
  <w:num w:numId="27" w16cid:durableId="14712894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3311"/>
    <w:rsid w:val="0011333F"/>
    <w:rsid w:val="002A30AD"/>
    <w:rsid w:val="007B7834"/>
    <w:rsid w:val="00845EEE"/>
    <w:rsid w:val="009742C8"/>
    <w:rsid w:val="00A133C3"/>
    <w:rsid w:val="00AB3EE7"/>
    <w:rsid w:val="00B0622C"/>
    <w:rsid w:val="00D53311"/>
    <w:rsid w:val="00F3621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0179A"/>
  <w15:docId w15:val="{5A199FB7-25E3-4D05-8C05-E5ED2863C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845EE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A133C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hubham691438/task-management-app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task-management-app-two-psi.vercel.app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drive.google.com/file/d/1K8t-vCgq2GaR02eEHEcq0Fwfa2SGuM_k/view?usp=sha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601</Words>
  <Characters>3432</Characters>
  <Application>Microsoft Office Word</Application>
  <DocSecurity>0</DocSecurity>
  <Lines>28</Lines>
  <Paragraphs>8</Paragraphs>
  <ScaleCrop>false</ScaleCrop>
  <Company/>
  <LinksUpToDate>false</LinksUpToDate>
  <CharactersWithSpaces>4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ubham Singh</dc:creator>
  <cp:keywords/>
  <cp:lastModifiedBy>Shubham Singh</cp:lastModifiedBy>
  <cp:revision>7</cp:revision>
  <dcterms:created xsi:type="dcterms:W3CDTF">2024-05-11T12:46:00Z</dcterms:created>
  <dcterms:modified xsi:type="dcterms:W3CDTF">2024-05-11T12:55:00Z</dcterms:modified>
</cp:coreProperties>
</file>